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48, </w:t>
      </w:r>
      <w:r>
        <w:t xml:space="preserve">12 July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248-5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2 Jul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337F40" w:rsidRDefault="00337F40" w:rsidP="00337F40">
      <w:pPr>
        <w:pStyle w:val="FirstParagraph"/>
      </w:pPr>
      <w:r>
        <w:t>48.  July 12, 1710.</w:t>
      </w:r>
      <w:r>
        <w:rPr>
          <w:rStyle w:val="FootnoteReference"/>
        </w:rPr>
        <w:footnoteReference w:id="19"/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 from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rn</w:t>
      </w:r>
      <w:r>
        <w:rPr>
          <w:rStyle w:val="FootnoteReference"/>
          <w:sz w:val="21"/>
          <w:szCs w:val="21"/>
        </w:rPr>
        <w:footnoteReference w:id="20"/>
      </w:r>
      <w:r>
        <w:rPr>
          <w:sz w:val="21"/>
          <w:szCs w:val="21"/>
        </w:rPr>
        <w:t xml:space="preserve"> den 12ten Julii 1710./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 Edle.  etc.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!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 an mich ohne tag und Monath abgegeben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reiben mit denen beÿlagen habe mit vorig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ost auß denen Niederlanden zu recht erhalten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darauß wie auch auß denen beÿgefügt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ieces</w:t>
      </w:r>
      <w:r>
        <w:rPr>
          <w:rStyle w:val="FootnoteReference"/>
          <w:sz w:val="21"/>
          <w:szCs w:val="21"/>
        </w:rPr>
        <w:footnoteReference w:id="21"/>
      </w:r>
      <w:r>
        <w:rPr>
          <w:sz w:val="21"/>
          <w:szCs w:val="21"/>
        </w:rPr>
        <w:t xml:space="preserve"> dero verlangen des mehreren ersehen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rauff in schuldiger antwort andiene, daß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b zwaren ich von Ihro Hochmögenden denen Herr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ten der in diesem </w:t>
      </w:r>
      <w:r>
        <w:rPr>
          <w:rStyle w:val="Italics"/>
          <w:sz w:val="21"/>
          <w:szCs w:val="21"/>
        </w:rPr>
        <w:t>Canton</w:t>
      </w:r>
      <w:r>
        <w:rPr>
          <w:sz w:val="21"/>
          <w:szCs w:val="21"/>
        </w:rPr>
        <w:t xml:space="preserve"> sich befindent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rmen Mennoniten wegen keinen fernern gnädigst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felch empfangen, ich dennoch nicht unterlaß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ch </w:t>
      </w:r>
      <w:r>
        <w:rPr>
          <w:rStyle w:val="Italics"/>
          <w:sz w:val="21"/>
          <w:szCs w:val="21"/>
        </w:rPr>
        <w:t>motu proprio</w:t>
      </w:r>
      <w:r>
        <w:rPr>
          <w:rStyle w:val="FootnoteReference"/>
          <w:sz w:val="21"/>
          <w:szCs w:val="21"/>
        </w:rPr>
        <w:footnoteReference w:id="22"/>
      </w:r>
      <w:r>
        <w:rPr>
          <w:sz w:val="21"/>
          <w:szCs w:val="21"/>
        </w:rPr>
        <w:t xml:space="preserve"> über den Zustand dieser arm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üthen zu erkundigen, auch hin und wider wo es die 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legenheit geben, Sie auffs beste zu </w:t>
      </w:r>
      <w:r>
        <w:rPr>
          <w:rStyle w:val="Italics"/>
          <w:sz w:val="21"/>
          <w:szCs w:val="21"/>
        </w:rPr>
        <w:t>recommendieren</w:t>
      </w:r>
      <w:r>
        <w:rPr>
          <w:rStyle w:val="FootnoteReference"/>
          <w:sz w:val="21"/>
          <w:szCs w:val="21"/>
        </w:rPr>
        <w:footnoteReference w:id="23"/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 welchem anlaß dann auch befunden, daß i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iger Regierung sich freÿlich, dem Hochsten seÿ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dancket, noch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favorable view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inige glieder befinden, welche eines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oderaten gemüths, und demnach die harte proceduren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gen diese arme Leuthe im Höchsten grad bedauren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gegen dieselbe ein recht hertzliches mitleÿden tragen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daß Sie ihnen wohl ein beßeres geschick wünsch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ten.  Ich habe aber, leÿder, auch zu gleich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eit befunden, daß gegen ein moderates gemuth sich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jeder zeit zweÿ oder dreÿ seh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ejudiced view of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praoccupirte</w:t>
      </w:r>
      <w:r>
        <w:rPr>
          <w:rStyle w:val="FootnoteReference"/>
          <w:sz w:val="21"/>
          <w:szCs w:val="21"/>
        </w:rPr>
        <w:footnoteReference w:id="24"/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nach sehr harte gemüther herfür gethan, beÿ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lchen keine </w:t>
      </w:r>
      <w:r>
        <w:rPr>
          <w:rStyle w:val="Italics"/>
          <w:sz w:val="21"/>
          <w:szCs w:val="21"/>
        </w:rPr>
        <w:t>remonstrationen</w:t>
      </w:r>
      <w:r>
        <w:rPr>
          <w:sz w:val="21"/>
          <w:szCs w:val="21"/>
        </w:rPr>
        <w:t>, keine vorstellung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keine </w:t>
      </w:r>
      <w:r>
        <w:rPr>
          <w:rStyle w:val="Italics"/>
          <w:sz w:val="21"/>
          <w:szCs w:val="21"/>
        </w:rPr>
        <w:t>exempel</w:t>
      </w:r>
      <w:r>
        <w:rPr>
          <w:sz w:val="21"/>
          <w:szCs w:val="21"/>
        </w:rPr>
        <w:t xml:space="preserve"> nichts verfangen wollen, auch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wohl ins künfftige noch nichts verfangen dörfften,</w:t>
      </w:r>
      <w:r>
        <w:rPr>
          <w:rStyle w:val="FootnoteReference"/>
          <w:sz w:val="21"/>
          <w:szCs w:val="21"/>
        </w:rPr>
        <w:footnoteReference w:id="25"/>
      </w:r>
      <w:r>
        <w:rPr>
          <w:sz w:val="21"/>
          <w:szCs w:val="21"/>
        </w:rPr>
        <w:t xml:space="preserve"> 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e dann daß Gott in das mittel trette, und ihn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re steinerne Hertze in fleischerne verwandele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Beÿ dieser der sachen beschaffenheit nun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 wann sie nicht in eigener Person untersuchet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ch selbsten schwerlich hätte glauben können, kan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sehen was mann beÿ hiesigem Lobl[ichen] Standt zu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ünsten dieser armen Leuthen, es seÿe durch einig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committirde, es seÿe durch requesten, recommendation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der auff andere manier vor anjetzo noch werd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richten können, zu mahlen da das </w:t>
      </w:r>
      <w:r>
        <w:rPr>
          <w:rStyle w:val="Italics"/>
          <w:sz w:val="21"/>
          <w:szCs w:val="21"/>
        </w:rPr>
        <w:t>point d’honneu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ie </w:t>
      </w:r>
      <w:r>
        <w:rPr>
          <w:rStyle w:val="Italics"/>
          <w:sz w:val="21"/>
          <w:szCs w:val="21"/>
        </w:rPr>
        <w:t>reputation</w:t>
      </w:r>
      <w:r>
        <w:rPr>
          <w:sz w:val="21"/>
          <w:szCs w:val="21"/>
        </w:rPr>
        <w:t xml:space="preserve"> darzu kombt, und mann in solch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ch einen fehler geschossen zu haben durch ein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öffentliche </w:t>
      </w:r>
      <w:r>
        <w:rPr>
          <w:rStyle w:val="Italics"/>
          <w:sz w:val="21"/>
          <w:szCs w:val="21"/>
        </w:rPr>
        <w:t>remedur</w:t>
      </w:r>
      <w:r>
        <w:rPr>
          <w:rStyle w:val="FootnoteReference"/>
          <w:sz w:val="21"/>
          <w:szCs w:val="21"/>
        </w:rPr>
        <w:footnoteReference w:id="26"/>
      </w:r>
      <w:r>
        <w:rPr>
          <w:sz w:val="21"/>
          <w:szCs w:val="21"/>
        </w:rPr>
        <w:t xml:space="preserve"> noch zur zeit nicht wird erkenn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bekennen wollen.  Es ist zwaren nicht ohn,</w:t>
      </w:r>
      <w:r>
        <w:rPr>
          <w:rStyle w:val="FootnoteReference"/>
          <w:sz w:val="21"/>
          <w:szCs w:val="21"/>
        </w:rPr>
        <w:footnoteReference w:id="27"/>
      </w:r>
      <w:r>
        <w:rPr>
          <w:sz w:val="21"/>
          <w:szCs w:val="21"/>
        </w:rPr>
        <w:t xml:space="preserve"> daß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3] 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meiste glieder hiesiger Regierung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ersecution:ignorance as a facto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icht wissen waß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s mit denen Mennoniten eigentlich für eine beschaffenhei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abe, noch was zwüschen ihnen und de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tzerit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üntzerisch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sterit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ünsterischen Wiedertäüffern für ein unterscheid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machen, sondern daß solche blinder dings all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s jenige alß </w:t>
      </w:r>
      <w:r>
        <w:rPr>
          <w:rStyle w:val="Italics"/>
          <w:sz w:val="21"/>
          <w:szCs w:val="21"/>
        </w:rPr>
        <w:t>Evangelia</w:t>
      </w:r>
      <w:r>
        <w:rPr>
          <w:sz w:val="21"/>
          <w:szCs w:val="21"/>
        </w:rPr>
        <w:t xml:space="preserve"> glauben, was denenselben vo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r</w:t>
      </w:r>
      <w:r>
        <w:rPr>
          <w:rStyle w:val="FootnoteReference"/>
          <w:sz w:val="21"/>
          <w:szCs w:val="21"/>
        </w:rPr>
        <w:footnoteReference w:id="28"/>
      </w:r>
      <w:r>
        <w:rPr>
          <w:sz w:val="21"/>
          <w:szCs w:val="21"/>
        </w:rPr>
        <w:t xml:space="preserve"> der Mennoniten wiederwärtigen und verfolger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gebürdet wird, und daß dannenhero noch zu hoff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Sie, wann Ihnen etwann die augen auff die ein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der andere weis eröffnet werden konten, vieleich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 andere gedancken gerathen</w:t>
      </w:r>
      <w:r>
        <w:rPr>
          <w:rStyle w:val="FootnoteReference"/>
          <w:sz w:val="21"/>
          <w:szCs w:val="21"/>
        </w:rPr>
        <w:footnoteReference w:id="29"/>
      </w:r>
      <w:r>
        <w:rPr>
          <w:sz w:val="21"/>
          <w:szCs w:val="21"/>
        </w:rPr>
        <w:t xml:space="preserve"> mögten aber ich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stehe gerne, daß bis dahero kein mittel ausdenck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nen wie solches anderst zu bewerckstelligen, 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e dann, daß mann die mittel anwenden und di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r armen Leuthen wegen </w:t>
      </w:r>
      <w:r>
        <w:rPr>
          <w:rStyle w:val="Italics"/>
          <w:sz w:val="21"/>
          <w:szCs w:val="21"/>
        </w:rPr>
        <w:t>hinc inde</w:t>
      </w:r>
      <w:r>
        <w:rPr>
          <w:rStyle w:val="FootnoteReference"/>
          <w:sz w:val="21"/>
          <w:szCs w:val="21"/>
        </w:rPr>
        <w:footnoteReference w:id="30"/>
      </w:r>
      <w:r>
        <w:rPr>
          <w:sz w:val="21"/>
          <w:szCs w:val="21"/>
        </w:rPr>
        <w:t xml:space="preserve"> herarußgegebene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rifften zu sambt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nnoniten glaubens-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kändnus ins hochteutsche übersetzen, in den truck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ringen und ein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wants to distribute Mennonite writing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gute anzahl </w:t>
      </w:r>
      <w:r>
        <w:rPr>
          <w:rStyle w:val="Italics"/>
          <w:sz w:val="21"/>
          <w:szCs w:val="21"/>
        </w:rPr>
        <w:t>exemplarien</w:t>
      </w:r>
      <w:r>
        <w:rPr>
          <w:sz w:val="21"/>
          <w:szCs w:val="21"/>
        </w:rPr>
        <w:t xml:space="preserve"> i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esiger Statt und Landt </w:t>
      </w:r>
      <w:r>
        <w:rPr>
          <w:rStyle w:val="Italics"/>
          <w:sz w:val="21"/>
          <w:szCs w:val="21"/>
        </w:rPr>
        <w:t>sotto mano</w:t>
      </w:r>
      <w:r>
        <w:rPr>
          <w:rStyle w:val="FootnoteReference"/>
          <w:sz w:val="21"/>
          <w:szCs w:val="21"/>
        </w:rPr>
        <w:footnoteReference w:id="31"/>
      </w:r>
      <w:r>
        <w:rPr>
          <w:sz w:val="21"/>
          <w:szCs w:val="21"/>
        </w:rPr>
        <w:t xml:space="preserve"> und ins geheimbt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außtheilen laßen wolte, danmit ein jeder 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articulier</w:t>
      </w:r>
      <w:r>
        <w:rPr>
          <w:rStyle w:val="FootnoteReference"/>
          <w:sz w:val="21"/>
          <w:szCs w:val="21"/>
        </w:rPr>
        <w:footnoteReference w:id="32"/>
      </w:r>
      <w:r>
        <w:rPr>
          <w:sz w:val="21"/>
          <w:szCs w:val="21"/>
        </w:rPr>
        <w:t xml:space="preserve"> seine </w:t>
      </w:r>
      <w:r>
        <w:rPr>
          <w:rStyle w:val="Italics"/>
          <w:sz w:val="21"/>
          <w:szCs w:val="21"/>
        </w:rPr>
        <w:t>reflexiones</w:t>
      </w:r>
      <w:r>
        <w:rPr>
          <w:sz w:val="21"/>
          <w:szCs w:val="21"/>
        </w:rPr>
        <w:t xml:space="preserve"> darüber machen, und beÿ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selbsten betrachten könne, wie weit mann i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folgung dieser armen Leuthen </w:t>
      </w:r>
      <w:r>
        <w:rPr>
          <w:rStyle w:val="Italics"/>
          <w:sz w:val="21"/>
          <w:szCs w:val="21"/>
        </w:rPr>
        <w:t>fundi</w:t>
      </w:r>
      <w:r>
        <w:rPr>
          <w:sz w:val="21"/>
          <w:szCs w:val="21"/>
        </w:rPr>
        <w:t>ret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sem nach und wann alles auffs genauwst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 mir selbsten überlege, so finde einmahlen daß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zur zeit für diese arme Leuthe kein besser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tel nicht übrig, alß daß Sie dem ob ihren haubt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webenden sehr schweren ungewitter auff eine zei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g ausweichen, und in Gottes nahmen ihr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enthalt und eine mehrere freÿheit des gewissen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erstwo suchen bis etwann der zorn und groll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gangen, und mann seinen begangenen fehl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n selbsten erkenne.  Ich glaube denenhero daß da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röste liebes werck, so mann diesen armen Leuth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 solcher der sachen beschaffenheit erweisen könte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äre, wann man ihnen anderstwo einen sicher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enthalt außfinden, und Sie aus diesem Land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öllig hinweg ziehen könte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Es haben zwaren die Fürstin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wied:Lord Count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assau-Dietz, Princess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assau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tz und der Herr Graff von Newenwied sich erboth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ige von solchen, fals sie künstler oder handwerck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uthen anzunehmen, weilen sich aber beÿ genauw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chforschung erfunden, daß diese Leuthe meisten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cker und Viehleuthe, alß dörffte solches wohl in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ecken gerathen,</w:t>
      </w:r>
      <w:r>
        <w:rPr>
          <w:rStyle w:val="FootnoteReference"/>
          <w:sz w:val="21"/>
          <w:szCs w:val="21"/>
        </w:rPr>
        <w:footnoteReference w:id="33"/>
      </w:r>
      <w:r>
        <w:rPr>
          <w:sz w:val="21"/>
          <w:szCs w:val="21"/>
        </w:rPr>
        <w:t xml:space="preserve"> weilen diese herrschafften mi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gleichen Leuthen ohne dem schon übersetzet.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Dem </w:t>
      </w:r>
      <w:r>
        <w:rPr>
          <w:rStyle w:val="Italics"/>
          <w:sz w:val="21"/>
          <w:szCs w:val="21"/>
        </w:rPr>
        <w:t>Courrantier</w:t>
      </w:r>
      <w:r>
        <w:rPr>
          <w:rStyle w:val="FootnoteReference"/>
          <w:sz w:val="21"/>
          <w:szCs w:val="21"/>
        </w:rPr>
        <w:footnoteReference w:id="34"/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rnold, Willem, journalist in Amsterdam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Willem Arnold</w:t>
      </w:r>
      <w:r>
        <w:rPr>
          <w:sz w:val="21"/>
          <w:szCs w:val="21"/>
        </w:rPr>
        <w:t xml:space="preserve"> zu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msterdam habe mit letzter Post gemeldet, daß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r armen Leuthen wiederumb über die zwantzig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hiesigen gefangenschafften sich befinden, auch daß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5]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übrige meistens in die benachbahrte Orth verstrewe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verjagt worden, denselben bittende, daß Er solch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en Hochgeehrten Herren </w:t>
      </w:r>
      <w:r>
        <w:rPr>
          <w:rStyle w:val="Italics"/>
          <w:sz w:val="21"/>
          <w:szCs w:val="21"/>
        </w:rPr>
        <w:t>communiciren</w:t>
      </w:r>
      <w:r>
        <w:rPr>
          <w:sz w:val="21"/>
          <w:szCs w:val="21"/>
        </w:rPr>
        <w:t xml:space="preserve"> wolle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ch </w:t>
      </w:r>
      <w:r>
        <w:rPr>
          <w:rStyle w:val="Italics"/>
          <w:sz w:val="21"/>
          <w:szCs w:val="21"/>
        </w:rPr>
        <w:t>confirmire</w:t>
      </w:r>
      <w:r>
        <w:rPr>
          <w:sz w:val="21"/>
          <w:szCs w:val="21"/>
        </w:rPr>
        <w:t xml:space="preserve"> solches hiemit nochmahlen, und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übersende zu gleich eine verzeichnus der in hiesig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ängnussen sich befindenten Mennoniten, welch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r von guter hand </w:t>
      </w:r>
      <w:r>
        <w:rPr>
          <w:rStyle w:val="Italics"/>
          <w:sz w:val="21"/>
          <w:szCs w:val="21"/>
        </w:rPr>
        <w:t>communiciret</w:t>
      </w:r>
      <w:r>
        <w:rPr>
          <w:sz w:val="21"/>
          <w:szCs w:val="21"/>
        </w:rPr>
        <w:t xml:space="preserve"> worden.  Wann 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mmer möglich so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planned to visit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ill trachten mit diesen arm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angenen selbsten zu reden, und Sie in ihr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anden, so viel an mir seÿe wird, zu trösten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Womit nebst allseitiger erlaßung in Gott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rcken gnaden schutz und empfehlung Meiner und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er lieben </w:t>
      </w:r>
      <w:r>
        <w:rPr>
          <w:rStyle w:val="Italics"/>
          <w:sz w:val="21"/>
          <w:szCs w:val="21"/>
        </w:rPr>
        <w:t>familie</w:t>
      </w:r>
      <w:r>
        <w:rPr>
          <w:sz w:val="21"/>
          <w:szCs w:val="21"/>
        </w:rPr>
        <w:t xml:space="preserve"> in dero andächtiges gebet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etshin bin und verbleib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n Herr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Ergebester Dien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Johann Ludwig Runckel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6: geschrieben in holländisch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1710, 11, 12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rieven v[an] d[e] He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L. Runkel t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residence at Schaffhaus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affhus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Gezant v[an] H[aar] Ho[og] Mo[genden] Stat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ner[aal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Gedreht zum rechten Winkel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iff van den H[ee]r Runkel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an de gecommitteerdens in dato</w:t>
      </w:r>
    </w:p>
    <w:p w:rsidR="0084002E" w:rsidRDefault="00337F40" w:rsidP="00337F40">
      <w:r>
        <w:rPr>
          <w:sz w:val="21"/>
          <w:szCs w:val="21"/>
        </w:rPr>
        <w:t>12 Julÿ 1710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37F40" w:rsidRDefault="00337F40" w:rsidP="00337F40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48</w:t>
      </w:r>
      <w:r>
        <w:tab/>
      </w:r>
      <w:r>
        <w:rPr>
          <w:rStyle w:val="FootnoteReference"/>
        </w:rPr>
        <w:tab/>
      </w:r>
      <w:r>
        <w:t>This is A 1265 from the De Hoop Scheffer Inventaris.  This German original was accompanied with a Dutch translation in the same folder.</w:t>
      </w:r>
    </w:p>
    <w:p w:rsidR="00337F40" w:rsidRDefault="00337F40" w:rsidP="00337F40">
      <w:pPr>
        <w:pStyle w:val="FootnoteText"/>
      </w:pPr>
    </w:p>
  </w:footnote>
  <w:footnote w:id="4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337F40" w:rsidRDefault="00337F40" w:rsidP="00337F40">
      <w:pPr>
        <w:pStyle w:val="Footnote-OneDigit"/>
      </w:pPr>
    </w:p>
  </w:footnote>
  <w:footnote w:id="5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“Schriftstücke.”</w:t>
      </w:r>
    </w:p>
    <w:p w:rsidR="00337F40" w:rsidRDefault="00337F40" w:rsidP="00337F40">
      <w:pPr>
        <w:pStyle w:val="Footnote-OneDigit"/>
      </w:pPr>
    </w:p>
  </w:footnote>
  <w:footnote w:id="6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“at my own impulse” (Latin).</w:t>
      </w:r>
    </w:p>
    <w:p w:rsidR="00337F40" w:rsidRDefault="00337F40" w:rsidP="00337F40">
      <w:pPr>
        <w:pStyle w:val="Footnote-OneDigit"/>
      </w:pPr>
    </w:p>
  </w:footnote>
  <w:footnote w:id="7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“recommend.”</w:t>
      </w:r>
    </w:p>
    <w:p w:rsidR="00337F40" w:rsidRDefault="00337F40" w:rsidP="00337F40">
      <w:pPr>
        <w:pStyle w:val="Footnote-OneDigit"/>
      </w:pPr>
    </w:p>
  </w:footnote>
  <w:footnote w:id="8">
    <w:p w:rsidR="00337F40" w:rsidRDefault="00337F40" w:rsidP="00337F40">
      <w:pPr>
        <w:pStyle w:val="FirstFootnoteinColumnLine"/>
      </w:pPr>
      <w:r>
        <w:rPr>
          <w:vertAlign w:val="superscript"/>
        </w:rPr>
        <w:footnoteRef/>
      </w:r>
      <w:r>
        <w:tab/>
        <w:t>“präoccupieren, ” “befangen machen,” “prejudiced.”</w:t>
      </w:r>
    </w:p>
    <w:p w:rsidR="00337F40" w:rsidRDefault="00337F40" w:rsidP="00337F40">
      <w:pPr>
        <w:pStyle w:val="FirstFootnoteinColumnLine"/>
      </w:pPr>
    </w:p>
  </w:footnote>
  <w:footnote w:id="9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“venture, dare, presume.”</w:t>
      </w:r>
    </w:p>
    <w:p w:rsidR="00337F40" w:rsidRDefault="00337F40" w:rsidP="00337F40">
      <w:pPr>
        <w:pStyle w:val="Footnote-OneDigit"/>
      </w:pPr>
    </w:p>
  </w:footnote>
  <w:footnote w:id="10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“Abhilfe,” “remedy.’</w:t>
      </w:r>
    </w:p>
    <w:p w:rsidR="00337F40" w:rsidRDefault="00337F40" w:rsidP="00337F40">
      <w:pPr>
        <w:pStyle w:val="Footnote-OneDigit"/>
      </w:pPr>
    </w:p>
  </w:footnote>
  <w:footnote w:id="11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nicht ohn seems from the Dutch translation simply to mean “not without.”</w:t>
      </w:r>
    </w:p>
    <w:p w:rsidR="00337F40" w:rsidRDefault="00337F40" w:rsidP="00337F40">
      <w:pPr>
        <w:pStyle w:val="Footnote-OneDigit"/>
      </w:pPr>
    </w:p>
  </w:footnote>
  <w:footnote w:id="12">
    <w:p w:rsidR="00337F40" w:rsidRDefault="00337F40" w:rsidP="00337F40">
      <w:pPr>
        <w:pStyle w:val="Footnote-TwoDigit"/>
      </w:pPr>
      <w:r>
        <w:rPr>
          <w:vertAlign w:val="superscript"/>
        </w:rPr>
        <w:footnoteRef/>
      </w:r>
      <w:r>
        <w:tab/>
        <w:t xml:space="preserve">“der Mennoniten ihren Gegnern.” </w:t>
      </w:r>
    </w:p>
    <w:p w:rsidR="00337F40" w:rsidRDefault="00337F40" w:rsidP="00337F40">
      <w:pPr>
        <w:pStyle w:val="Footnote-TwoDigit"/>
      </w:pPr>
    </w:p>
  </w:footnote>
  <w:footnote w:id="13">
    <w:p w:rsidR="00337F40" w:rsidRDefault="00337F40" w:rsidP="00337F40">
      <w:pPr>
        <w:pStyle w:val="TwoDigitFirstFootnoteinColumnLine"/>
      </w:pPr>
      <w:r>
        <w:rPr>
          <w:vertAlign w:val="superscript"/>
        </w:rPr>
        <w:footnoteRef/>
      </w:r>
      <w:r>
        <w:tab/>
        <w:t>raten “help” (obsolete).</w:t>
      </w:r>
    </w:p>
    <w:p w:rsidR="00337F40" w:rsidRDefault="00337F40" w:rsidP="00337F40">
      <w:pPr>
        <w:pStyle w:val="TwoDigitFirstFootnoteinColumnLine"/>
      </w:pPr>
    </w:p>
  </w:footnote>
  <w:footnote w:id="14">
    <w:p w:rsidR="00337F40" w:rsidRDefault="00337F40" w:rsidP="00337F40">
      <w:pPr>
        <w:pStyle w:val="Footnote-TwoDigit"/>
      </w:pPr>
      <w:r>
        <w:rPr>
          <w:vertAlign w:val="superscript"/>
        </w:rPr>
        <w:footnoteRef/>
      </w:r>
      <w:r>
        <w:tab/>
        <w:t>“from here and there” (Latin).</w:t>
      </w:r>
    </w:p>
    <w:p w:rsidR="00337F40" w:rsidRDefault="00337F40" w:rsidP="00337F40">
      <w:pPr>
        <w:pStyle w:val="Footnote-TwoDigit"/>
      </w:pPr>
    </w:p>
  </w:footnote>
  <w:footnote w:id="15">
    <w:p w:rsidR="00337F40" w:rsidRDefault="00337F40" w:rsidP="00337F40">
      <w:pPr>
        <w:pStyle w:val="Footnote-TwoDigit"/>
        <w:rPr>
          <w:rFonts w:ascii="Times New Roman" w:hAnsi="Times New Roman" w:cs="Times New Roman"/>
        </w:rPr>
      </w:pPr>
      <w:r>
        <w:rPr>
          <w:vertAlign w:val="superscript"/>
        </w:rPr>
        <w:footnoteRef/>
      </w:r>
      <w:r>
        <w:rPr>
          <w:rFonts w:ascii="Times New Roman" w:hAnsi="Times New Roman" w:cs="Times New Roman"/>
        </w:rPr>
        <w:tab/>
        <w:t>“stealthily” (Italian).</w:t>
      </w:r>
    </w:p>
    <w:p w:rsidR="00337F40" w:rsidRDefault="00337F40" w:rsidP="00337F40">
      <w:pPr>
        <w:pStyle w:val="Footnote-TwoDigit"/>
      </w:pPr>
    </w:p>
  </w:footnote>
  <w:footnote w:id="16">
    <w:p w:rsidR="00337F40" w:rsidRDefault="00337F40" w:rsidP="00337F40">
      <w:pPr>
        <w:pStyle w:val="Footnote-TwoDigit"/>
      </w:pPr>
      <w:r>
        <w:rPr>
          <w:vertAlign w:val="superscript"/>
        </w:rPr>
        <w:footnoteRef/>
      </w:r>
      <w:r>
        <w:tab/>
        <w:t>“privately” (French).</w:t>
      </w:r>
    </w:p>
    <w:p w:rsidR="00337F40" w:rsidRDefault="00337F40" w:rsidP="00337F40">
      <w:pPr>
        <w:pStyle w:val="Footnote-TwoDigit"/>
      </w:pPr>
    </w:p>
  </w:footnote>
  <w:footnote w:id="17">
    <w:p w:rsidR="00337F40" w:rsidRDefault="00337F40" w:rsidP="00337F40">
      <w:pPr>
        <w:pStyle w:val="TwoDigitFirstFootnoteinColumnLine"/>
      </w:pPr>
      <w:r>
        <w:rPr>
          <w:vertAlign w:val="superscript"/>
        </w:rPr>
        <w:footnoteRef/>
      </w:r>
      <w:r>
        <w:tab/>
        <w:t>“to be at a standstill.”</w:t>
      </w:r>
    </w:p>
    <w:p w:rsidR="00337F40" w:rsidRDefault="00337F40" w:rsidP="00337F40">
      <w:pPr>
        <w:pStyle w:val="TwoDigitFirstFootnoteinColumnLine"/>
      </w:pPr>
    </w:p>
  </w:footnote>
  <w:footnote w:id="18">
    <w:p w:rsidR="00337F40" w:rsidRDefault="00337F40" w:rsidP="00337F40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urantier</w:t>
      </w:r>
      <w:r>
        <w:t xml:space="preserve"> “journalist” (Dutch).  </w:t>
      </w:r>
    </w:p>
    <w:p w:rsidR="00337F40" w:rsidRDefault="00337F40" w:rsidP="00337F40">
      <w:pPr>
        <w:pStyle w:val="Footnote-TwoDigit"/>
      </w:pPr>
    </w:p>
  </w:footnote>
  <w:footnote w:id="19">
    <w:p w:rsidR="00337F40" w:rsidRDefault="00337F40" w:rsidP="005D5276">
      <w:pPr>
        <w:pStyle w:val="Footnote-TwoDigit"/>
      </w:pPr>
      <w:r>
        <w:rPr>
          <w:vertAlign w:val="superscript"/>
        </w:rPr>
        <w:footnoteRef/>
      </w:r>
      <w:r w:rsidR="005D5276">
        <w:rPr>
          <w:rStyle w:val="ChapterNumberforFootnote"/>
        </w:rPr>
        <w:t xml:space="preserve"> </w:t>
      </w:r>
      <w:r>
        <w:t>This is A 1265 from the De Hoop Scheffer Inventaris.  This German original was accompanied with a Dutch translation in the same folder</w:t>
      </w:r>
      <w:r w:rsidR="005D5276">
        <w:t>.</w:t>
      </w:r>
    </w:p>
  </w:footnote>
  <w:footnote w:id="20">
    <w:p w:rsidR="00337F40" w:rsidRDefault="00337F40" w:rsidP="005D5276">
      <w:pPr>
        <w:pStyle w:val="Footnote-Two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5D5276">
        <w:t>.</w:t>
      </w:r>
    </w:p>
  </w:footnote>
  <w:footnote w:id="21">
    <w:p w:rsidR="00337F40" w:rsidRDefault="00337F40" w:rsidP="005D5276">
      <w:pPr>
        <w:pStyle w:val="Footnote-TwoDigit"/>
      </w:pPr>
      <w:r>
        <w:rPr>
          <w:vertAlign w:val="superscript"/>
        </w:rPr>
        <w:footnoteRef/>
      </w:r>
      <w:r>
        <w:tab/>
        <w:t>“Schriftstücke</w:t>
      </w:r>
      <w:r w:rsidR="005D5276">
        <w:t>.</w:t>
      </w:r>
    </w:p>
  </w:footnote>
  <w:footnote w:id="22">
    <w:p w:rsidR="00337F40" w:rsidRDefault="00337F40" w:rsidP="005D5276">
      <w:pPr>
        <w:pStyle w:val="Footnote-TwoDigit"/>
      </w:pPr>
      <w:r>
        <w:rPr>
          <w:vertAlign w:val="superscript"/>
        </w:rPr>
        <w:footnoteRef/>
      </w:r>
      <w:r>
        <w:tab/>
        <w:t>“at my own impulse” (Latin)</w:t>
      </w:r>
      <w:r w:rsidR="005D5276">
        <w:t>.</w:t>
      </w:r>
    </w:p>
  </w:footnote>
  <w:footnote w:id="23">
    <w:p w:rsidR="00337F40" w:rsidRDefault="00337F40" w:rsidP="005D5276">
      <w:pPr>
        <w:pStyle w:val="Footnote-TwoDigit"/>
      </w:pPr>
      <w:r>
        <w:rPr>
          <w:vertAlign w:val="superscript"/>
        </w:rPr>
        <w:footnoteRef/>
      </w:r>
      <w:r>
        <w:tab/>
        <w:t>“recommend</w:t>
      </w:r>
      <w:r w:rsidR="005D5276">
        <w:t>.</w:t>
      </w:r>
    </w:p>
  </w:footnote>
  <w:footnote w:id="24">
    <w:p w:rsidR="00337F40" w:rsidRDefault="00337F40" w:rsidP="005D5276">
      <w:pPr>
        <w:pStyle w:val="Footnote-TwoDigit"/>
      </w:pPr>
      <w:r>
        <w:rPr>
          <w:vertAlign w:val="superscript"/>
        </w:rPr>
        <w:footnoteRef/>
      </w:r>
      <w:r>
        <w:tab/>
        <w:t>“präoccupieren, ” “befangen machen,” “prejudiced</w:t>
      </w:r>
      <w:r w:rsidR="005D5276">
        <w:t>.</w:t>
      </w:r>
    </w:p>
  </w:footnote>
  <w:footnote w:id="25">
    <w:p w:rsidR="00337F40" w:rsidRDefault="00337F40" w:rsidP="005D5276">
      <w:pPr>
        <w:pStyle w:val="Footnote-TwoDigit"/>
      </w:pPr>
      <w:r>
        <w:rPr>
          <w:vertAlign w:val="superscript"/>
        </w:rPr>
        <w:footnoteRef/>
      </w:r>
      <w:r>
        <w:tab/>
        <w:t>“venture, dare, presume</w:t>
      </w:r>
      <w:r w:rsidR="005D5276">
        <w:t>.</w:t>
      </w:r>
    </w:p>
  </w:footnote>
  <w:footnote w:id="26">
    <w:p w:rsidR="00337F40" w:rsidRDefault="00337F40" w:rsidP="005D5276">
      <w:pPr>
        <w:pStyle w:val="Footnote-TwoDigit"/>
      </w:pPr>
      <w:r>
        <w:rPr>
          <w:vertAlign w:val="superscript"/>
        </w:rPr>
        <w:footnoteRef/>
      </w:r>
      <w:r>
        <w:tab/>
        <w:t>“Abhilfe,” “remedy.’</w:t>
      </w:r>
    </w:p>
    <w:p w:rsidR="00337F40" w:rsidRDefault="00337F40" w:rsidP="005D5276">
      <w:pPr>
        <w:pStyle w:val="Footnote-TwoDigit"/>
      </w:pPr>
    </w:p>
  </w:footnote>
  <w:footnote w:id="27">
    <w:p w:rsidR="00337F40" w:rsidRDefault="00337F40" w:rsidP="005D5276">
      <w:pPr>
        <w:pStyle w:val="Footnote-TwoDigit"/>
      </w:pPr>
      <w:r>
        <w:rPr>
          <w:vertAlign w:val="superscript"/>
        </w:rPr>
        <w:footnoteRef/>
      </w:r>
      <w:r>
        <w:tab/>
        <w:t>nicht ohn seems from the Dutch translation simply to mean “not without</w:t>
      </w:r>
      <w:r w:rsidR="005D5276">
        <w:t>.</w:t>
      </w:r>
    </w:p>
  </w:footnote>
  <w:footnote w:id="28">
    <w:p w:rsidR="00337F40" w:rsidRDefault="00337F40" w:rsidP="005D5276">
      <w:pPr>
        <w:pStyle w:val="Footnote-TwoDigit"/>
      </w:pPr>
      <w:r>
        <w:rPr>
          <w:vertAlign w:val="superscript"/>
        </w:rPr>
        <w:footnoteRef/>
      </w:r>
      <w:r>
        <w:tab/>
        <w:t xml:space="preserve">“der Mennoniten ihren Gegnern.” </w:t>
      </w:r>
    </w:p>
    <w:p w:rsidR="00337F40" w:rsidRDefault="00337F40" w:rsidP="005D5276">
      <w:pPr>
        <w:pStyle w:val="Footnote-TwoDigit"/>
      </w:pPr>
    </w:p>
  </w:footnote>
  <w:footnote w:id="29">
    <w:p w:rsidR="00337F40" w:rsidRDefault="00337F40" w:rsidP="005D5276">
      <w:pPr>
        <w:pStyle w:val="Footnote-TwoDigit"/>
      </w:pPr>
      <w:r>
        <w:rPr>
          <w:vertAlign w:val="superscript"/>
        </w:rPr>
        <w:footnoteRef/>
      </w:r>
      <w:r>
        <w:tab/>
        <w:t>raten “help” (obsolete)</w:t>
      </w:r>
      <w:r w:rsidR="005D5276">
        <w:t>.</w:t>
      </w:r>
    </w:p>
  </w:footnote>
  <w:footnote w:id="30">
    <w:p w:rsidR="00337F40" w:rsidRDefault="00337F40" w:rsidP="005D5276">
      <w:pPr>
        <w:pStyle w:val="Footnote-TwoDigit"/>
      </w:pPr>
      <w:r>
        <w:rPr>
          <w:vertAlign w:val="superscript"/>
        </w:rPr>
        <w:footnoteRef/>
      </w:r>
      <w:r>
        <w:tab/>
        <w:t>“from here and there” (Latin)</w:t>
      </w:r>
      <w:r w:rsidR="005D5276">
        <w:t>.</w:t>
      </w:r>
    </w:p>
  </w:footnote>
  <w:footnote w:id="31">
    <w:p w:rsidR="00337F40" w:rsidRDefault="00337F40" w:rsidP="005D5276">
      <w:pPr>
        <w:pStyle w:val="Footnote-TwoDigit"/>
      </w:pPr>
      <w:r>
        <w:rPr>
          <w:vertAlign w:val="superscript"/>
        </w:rPr>
        <w:footnoteRef/>
      </w:r>
      <w:r>
        <w:rPr>
          <w:rFonts w:ascii="Times New Roman" w:hAnsi="Times New Roman" w:cs="Times New Roman"/>
        </w:rPr>
        <w:tab/>
        <w:t>“stealthily” (Italian)</w:t>
      </w:r>
      <w:r w:rsidR="005D5276">
        <w:rPr>
          <w:rFonts w:ascii="Times New Roman" w:hAnsi="Times New Roman" w:cs="Times New Roman"/>
        </w:rPr>
        <w:t>.</w:t>
      </w:r>
    </w:p>
  </w:footnote>
  <w:footnote w:id="32">
    <w:p w:rsidR="00337F40" w:rsidRDefault="00337F40" w:rsidP="005D5276">
      <w:pPr>
        <w:pStyle w:val="Footnote-TwoDigit"/>
      </w:pPr>
      <w:r>
        <w:rPr>
          <w:vertAlign w:val="superscript"/>
        </w:rPr>
        <w:footnoteRef/>
      </w:r>
      <w:r>
        <w:tab/>
        <w:t>“privately” (French)</w:t>
      </w:r>
      <w:r w:rsidR="005D5276">
        <w:t>.</w:t>
      </w:r>
    </w:p>
  </w:footnote>
  <w:footnote w:id="33">
    <w:p w:rsidR="00337F40" w:rsidRDefault="00337F40" w:rsidP="005D5276">
      <w:pPr>
        <w:pStyle w:val="Footnote-TwoDigit"/>
      </w:pPr>
      <w:r>
        <w:rPr>
          <w:vertAlign w:val="superscript"/>
        </w:rPr>
        <w:footnoteRef/>
      </w:r>
      <w:r>
        <w:tab/>
        <w:t>“to be at a standstill</w:t>
      </w:r>
      <w:r w:rsidR="005D5276">
        <w:t>.</w:t>
      </w:r>
    </w:p>
  </w:footnote>
  <w:footnote w:id="34">
    <w:p w:rsidR="00337F40" w:rsidRDefault="00337F40" w:rsidP="005D527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urantier</w:t>
      </w:r>
      <w:r>
        <w:t xml:space="preserve"> “journalist” (Dutch)</w:t>
      </w:r>
      <w:r w:rsidR="005D5276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37F4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337F40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337F4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337F40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337F40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37F40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37F40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337F4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37F40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337F4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337F40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